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58EF26" w14:textId="0C41F676" w:rsidR="001D1DDE" w:rsidRPr="00FA7DD5" w:rsidRDefault="00722564" w:rsidP="00435A1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sz w:val="24"/>
          <w:szCs w:val="24"/>
          <w:lang w:val="sr-Cyrl-CS"/>
        </w:rPr>
        <w:t>Ј</w:t>
      </w:r>
      <w:r w:rsidRPr="00FA7DD5">
        <w:rPr>
          <w:rFonts w:ascii="Times New Roman" w:hAnsi="Times New Roman" w:cs="Times New Roman"/>
          <w:b/>
          <w:sz w:val="24"/>
          <w:szCs w:val="24"/>
        </w:rPr>
        <w:t xml:space="preserve">АВНИ </w:t>
      </w:r>
      <w:r w:rsidR="273BFBBC" w:rsidRPr="00FA7DD5">
        <w:rPr>
          <w:rFonts w:ascii="Times New Roman" w:hAnsi="Times New Roman" w:cs="Times New Roman"/>
          <w:b/>
          <w:sz w:val="24"/>
          <w:szCs w:val="24"/>
        </w:rPr>
        <w:t>ПОЗИВ</w:t>
      </w:r>
    </w:p>
    <w:p w14:paraId="45760716" w14:textId="0CBB87A8" w:rsidR="007048DC" w:rsidRPr="00FA7DD5" w:rsidRDefault="00435A19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0" w:name="_Hlk70969037"/>
      <w:r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ИЗБОР ПРИВРЕДНИХ СУБЈЕКАТА У СПРОВОЂЕЊУ МЕРА ЕНЕРГЕТСКЕ </w:t>
      </w:r>
      <w:r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ОРОДИЧНИХ КУЋА И СТАНОВА НА ТЕРИТОРИЈИ </w:t>
      </w:r>
      <w:bookmarkEnd w:id="0"/>
      <w:r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ГРАДА НИША</w:t>
      </w:r>
    </w:p>
    <w:p w14:paraId="5BFAB986" w14:textId="77777777" w:rsidR="00A87E17" w:rsidRPr="00FA7DD5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495CCEC0" w:rsidR="5F003A1A" w:rsidRPr="00FA7DD5" w:rsidRDefault="5F003A1A" w:rsidP="00114FD8">
      <w:pPr>
        <w:ind w:firstLine="709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чланом </w:t>
      </w:r>
      <w:r w:rsidR="00D0143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FA7DD5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="00435A19" w:rsidRPr="00FA7DD5">
        <w:rPr>
          <w:rFonts w:ascii="Times New Roman" w:eastAsia="Times New Roman" w:hAnsi="Times New Roman" w:cs="Times New Roman"/>
          <w:sz w:val="24"/>
          <w:szCs w:val="24"/>
          <w:lang w:val="sr-Cyrl-CS" w:eastAsia="sr-Latn-CS"/>
        </w:rPr>
        <w:t xml:space="preserve">о суфинансирању мера енергетске санације, породичних кућа и станова у оквиру пројекта „Чиста енергија и енергетска ефикасност за грађане у Србији“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</w:t>
      </w:r>
      <w:r w:rsidR="00435A1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 привредних субјеката (у даљем тексту: Директних корисника)</w:t>
      </w:r>
      <w:r w:rsidR="0038224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провођењу мера енергетске санације  породичних кућа и станова на територији </w:t>
      </w:r>
      <w:r w:rsidR="009E3A8B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Ниша</w:t>
      </w:r>
      <w:r w:rsidR="000E3A6F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="00435A1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</w:t>
      </w:r>
      <w:r w:rsidR="0003260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</w:t>
      </w:r>
      <w:r w:rsidR="00435A1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</w:t>
      </w:r>
      <w:r w:rsidR="009E3A8B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Ниша.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A2692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 корисници </w:t>
      </w:r>
      <w:r w:rsidR="00114FD8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и остваре право на суфинансирање могу набавити добра или услуге искључиво од Директних корисника изабраних путем овог </w:t>
      </w:r>
      <w:r w:rsidR="00114FD8" w:rsidRPr="00FA7DD5">
        <w:rPr>
          <w:rFonts w:ascii="Times New Roman" w:eastAsia="Times New Roman" w:hAnsi="Times New Roman" w:cs="Times New Roman"/>
          <w:sz w:val="24"/>
          <w:szCs w:val="24"/>
          <w:lang w:val="sr-Latn-RS"/>
        </w:rPr>
        <w:t>J</w:t>
      </w:r>
      <w:r w:rsidR="00114FD8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.</w:t>
      </w:r>
    </w:p>
    <w:p w14:paraId="3209A06E" w14:textId="0DAEFC97" w:rsidR="5F003A1A" w:rsidRPr="00FA7DD5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</w:t>
      </w:r>
      <w:r w:rsidR="009E3A8B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 Ниша.</w:t>
      </w:r>
    </w:p>
    <w:p w14:paraId="365C6F48" w14:textId="77777777" w:rsidR="007048DC" w:rsidRPr="00FA7DD5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23DE02BE" w:rsidR="006F147C" w:rsidRPr="00FA7DD5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114FD8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6F147C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7B842621" w14:textId="77777777" w:rsidR="00AC6884" w:rsidRPr="00FA7DD5" w:rsidRDefault="00AC6884" w:rsidP="00CA74D2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0B6EF7" w14:textId="77777777" w:rsidR="00916110" w:rsidRPr="00FA7DD5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FA7DD5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FA7DD5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FA7DD5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FA7DD5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51CCEA36" w:rsidR="00916110" w:rsidRPr="00FA7DD5" w:rsidRDefault="000E3A6F" w:rsidP="00114FD8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="00916110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  <w:r w:rsidR="00114FD8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;</w:t>
      </w:r>
    </w:p>
    <w:p w14:paraId="10C131E2" w14:textId="77777777" w:rsidR="00C70289" w:rsidRPr="00FA7DD5" w:rsidRDefault="00C70289" w:rsidP="00114FD8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4A02DF3B" w14:textId="692FED77" w:rsidR="002F6047" w:rsidRPr="00FA7DD5" w:rsidRDefault="00114FD8" w:rsidP="002F60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0916110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="00916110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прему за прозоре/врата, као што су окапнице, </w:t>
      </w:r>
      <w:r w:rsidR="002F604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под</w:t>
      </w:r>
      <w:r w:rsidR="00916110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прозорске </w:t>
      </w:r>
      <w:r w:rsidR="002F604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даске, ролетне, комарнике</w:t>
      </w:r>
      <w:r w:rsidR="00916110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др, као и пратеће грађевинске радове на демонтажи</w:t>
      </w:r>
      <w:r w:rsidR="002F604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тарих</w:t>
      </w:r>
      <w:r w:rsidR="00916110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п</w:t>
      </w:r>
      <w:r w:rsidR="002F604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равилној монтажи нових прозора/врата </w:t>
      </w:r>
      <w:r w:rsidR="002F6047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и одвоз на депонију, обрада око прозорa/врата гипс-картон плочама, глетовање, обрада ивица и кречење око прозора/врата, са унутрашње стране зида.</w:t>
      </w:r>
    </w:p>
    <w:p w14:paraId="110C55EA" w14:textId="62E66C25" w:rsidR="00750FF3" w:rsidRPr="00FA7DD5" w:rsidRDefault="00114FD8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01B1EA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пољна столарија 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мора имати следеће минималне техничке карактеристике</w:t>
      </w:r>
      <w:r w:rsidR="001B1EA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(</w:t>
      </w:r>
      <w:r w:rsidR="002F2F5E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001B1EA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="001B1EA7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4AD1D8FF" w14:textId="77777777" w:rsidR="002F6047" w:rsidRPr="00FA7DD5" w:rsidRDefault="002F604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2148B9F1" w14:textId="77777777" w:rsidR="00750FF3" w:rsidRPr="00FA7DD5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FA7DD5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FA7DD5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FA7DD5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FA7DD5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FA7DD5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FA7DD5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2643B869" w14:textId="37CAC836" w:rsidR="00916110" w:rsidRPr="00FA7DD5" w:rsidRDefault="000E3A6F" w:rsidP="002F6047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916110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</w:t>
      </w:r>
      <w:r w:rsidR="002F604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отача према негрејаном простору;</w:t>
      </w:r>
    </w:p>
    <w:p w14:paraId="4B431DCD" w14:textId="77777777" w:rsidR="002F6047" w:rsidRPr="00FA7DD5" w:rsidRDefault="002F6047" w:rsidP="002F604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F066632" w14:textId="1A03E8A6" w:rsidR="00750FF3" w:rsidRPr="00FA7DD5" w:rsidRDefault="002F6047" w:rsidP="002F604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51DDF376" w:rsidR="002B3E6E" w:rsidRPr="00FA7DD5" w:rsidRDefault="002F6047" w:rsidP="002F60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660F8D6D" w14:textId="25352E4B" w:rsidR="002F6047" w:rsidRPr="00FA7DD5" w:rsidRDefault="00AC6884" w:rsidP="002F604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</w:t>
      </w:r>
    </w:p>
    <w:p w14:paraId="26FCFF0F" w14:textId="77777777" w:rsidR="00916110" w:rsidRPr="00FA7DD5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57F6FDDC" w:rsidR="006C694E" w:rsidRPr="00FA7DD5" w:rsidRDefault="000E3A6F" w:rsidP="002F6047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A7DD5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>П</w:t>
      </w:r>
      <w:r w:rsidR="007C198A" w:rsidRPr="00FA7DD5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="006C694E" w:rsidRPr="00FA7DD5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FA7DD5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  <w:r w:rsidR="002F6047" w:rsidRPr="00FA7DD5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;</w:t>
      </w:r>
    </w:p>
    <w:p w14:paraId="1F3BE619" w14:textId="77777777" w:rsidR="002F6047" w:rsidRPr="00FA7DD5" w:rsidRDefault="002F6047" w:rsidP="002F604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04E75CA" w14:textId="0746E74C" w:rsidR="00916110" w:rsidRPr="00FA7DD5" w:rsidRDefault="002F6047" w:rsidP="002F604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3A06E6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="03A06E6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="03A06E6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="03A06E6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="03A06E6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="03A06E6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може обухватити, у случају да је оштећен кровни покривач </w:t>
      </w:r>
      <w:r w:rsidR="00B6478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и хидроизолациони кровни систем 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и</w:t>
      </w:r>
      <w:r w:rsidR="4223E8C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34336263" w:rsidR="000E3A6F" w:rsidRPr="00FA7DD5" w:rsidRDefault="00B64785" w:rsidP="00B6478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0F7FE3E8" w:rsidR="002B3E6E" w:rsidRPr="00FA7DD5" w:rsidRDefault="00825357" w:rsidP="00B6478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3CE5A65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="3CE5A65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F57383E" w14:textId="4EB4DA9F" w:rsidR="005E2D17" w:rsidRPr="00FA7DD5" w:rsidRDefault="005E2D1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Latn-RS"/>
        </w:rPr>
      </w:pPr>
    </w:p>
    <w:p w14:paraId="1E284F2C" w14:textId="449638DE" w:rsidR="000E3A6F" w:rsidRPr="00FA7DD5" w:rsidRDefault="000E3A6F" w:rsidP="00B64785">
      <w:pPr>
        <w:pStyle w:val="ListParagraph"/>
        <w:numPr>
          <w:ilvl w:val="0"/>
          <w:numId w:val="72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00B64785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ла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ли пећ</w:t>
      </w:r>
      <w:r w:rsidR="00B64785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и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) ефикаснијим</w:t>
      </w:r>
      <w:r w:rsidR="42A62888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  <w:r w:rsidR="00B64785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;</w:t>
      </w:r>
    </w:p>
    <w:p w14:paraId="54A8AA7C" w14:textId="77777777" w:rsidR="00B64785" w:rsidRPr="00FA7DD5" w:rsidRDefault="00B64785" w:rsidP="00B64785">
      <w:pPr>
        <w:pStyle w:val="ListParagraph"/>
        <w:tabs>
          <w:tab w:val="left" w:pos="851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2573526E" w14:textId="1224D05A" w:rsidR="00C62741" w:rsidRPr="00FA7DD5" w:rsidRDefault="00B64785" w:rsidP="00B6478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0E3A6F" w:rsidRPr="00FA7DD5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67A5185D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 w:rsidR="000E3A6F" w:rsidRPr="00FA7DD5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FA7DD5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у</w:t>
      </w:r>
      <w:r w:rsidR="67A5185D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по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стојећег грејача простора (котла</w:t>
      </w:r>
      <w:r w:rsidR="67A5185D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67A5185D" w:rsidRPr="00FA7DD5">
        <w:rPr>
          <w:rFonts w:ascii="Times New Roman" w:hAnsi="Times New Roman" w:cs="Times New Roman"/>
          <w:sz w:val="24"/>
          <w:szCs w:val="24"/>
          <w:lang w:val="sr-Cyrl-CS"/>
        </w:rPr>
        <w:t>) ефикаснијим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67A5185D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за породичне куће</w:t>
      </w:r>
      <w:r w:rsidR="2722C6B1" w:rsidRPr="00FA7DD5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0A12E696" w:rsidR="000E3A6F" w:rsidRPr="00FA7DD5" w:rsidRDefault="00B64785" w:rsidP="00B6478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0E3A6F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14392F9B" w:rsidR="00F53A49" w:rsidRPr="00FA7DD5" w:rsidRDefault="00B64785" w:rsidP="00B6478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FA7DD5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1" w:name="_Hlk136369982"/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1"/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FA7DD5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едвиђеним </w:t>
      </w:r>
      <w:r w:rsidR="00CC71E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="00C62741" w:rsidRPr="00FA7DD5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  <w:r w:rsidR="00684451" w:rsidRPr="00FA7DD5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у складу са прописима.</w:t>
      </w:r>
    </w:p>
    <w:p w14:paraId="26877950" w14:textId="77777777" w:rsidR="00AC6884" w:rsidRPr="00FA7DD5" w:rsidRDefault="00AC6884" w:rsidP="00AC688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Latn-RS"/>
        </w:rPr>
      </w:pPr>
    </w:p>
    <w:p w14:paraId="3CDC28EA" w14:textId="5210737D" w:rsidR="000A6364" w:rsidRPr="00FA7DD5" w:rsidRDefault="00135E4C" w:rsidP="00B64785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00B64785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ла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ли пећ</w:t>
      </w:r>
      <w:r w:rsidR="00B64785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и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) ефикаснијим кот</w:t>
      </w:r>
      <w:r w:rsidR="5D750C20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  <w:r w:rsidR="00B64785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;</w:t>
      </w:r>
    </w:p>
    <w:p w14:paraId="744ABCDA" w14:textId="77777777" w:rsidR="00B64785" w:rsidRPr="00FA7DD5" w:rsidRDefault="00B64785" w:rsidP="00B64785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651A722C" w14:textId="317F8BD8" w:rsidR="000A6364" w:rsidRPr="00FA7DD5" w:rsidRDefault="00B64785" w:rsidP="00B6478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</w:t>
      </w:r>
      <w:r w:rsidR="000A636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0524AFAB" w:rsidR="00135E4C" w:rsidRPr="00FA7DD5" w:rsidRDefault="00B64785" w:rsidP="00B6478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5808C611" w14:textId="77777777" w:rsidR="00684451" w:rsidRPr="00FA7DD5" w:rsidRDefault="00B64785" w:rsidP="0068445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0A6364" w:rsidRPr="00FA7DD5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дрвни пелет, брикет, сечка) мора бити 85%. Котао мора бити опремљен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84451" w:rsidRPr="00FA7DD5">
        <w:rPr>
          <w:rFonts w:ascii="Times New Roman" w:hAnsi="Times New Roman" w:cs="Times New Roman"/>
          <w:sz w:val="24"/>
          <w:szCs w:val="24"/>
          <w:lang w:val="sr-Cyrl-CS"/>
        </w:rPr>
        <w:t>у складу са прописима.</w:t>
      </w:r>
    </w:p>
    <w:p w14:paraId="6687171A" w14:textId="77777777" w:rsidR="00AC6884" w:rsidRPr="00FA7DD5" w:rsidRDefault="00AC688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</w:pPr>
    </w:p>
    <w:p w14:paraId="3319CE8A" w14:textId="43BA67BB" w:rsidR="000A6364" w:rsidRPr="00FA7DD5" w:rsidRDefault="00135E4C" w:rsidP="00684451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000A636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  <w:r w:rsidR="00684451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;</w:t>
      </w:r>
    </w:p>
    <w:p w14:paraId="63A35177" w14:textId="77777777" w:rsidR="00684451" w:rsidRPr="00FA7DD5" w:rsidRDefault="00684451" w:rsidP="0068445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2280EA74" w14:textId="58740DAD" w:rsidR="00135E4C" w:rsidRPr="00FA7DD5" w:rsidRDefault="00684451" w:rsidP="0068445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2" w:name="_Hlk136517492"/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 и уградњу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</w:t>
      </w:r>
      <w:r w:rsidR="003944EA" w:rsidRPr="00FA7DD5">
        <w:rPr>
          <w:rFonts w:ascii="Times New Roman" w:hAnsi="Times New Roman" w:cs="Times New Roman"/>
          <w:sz w:val="24"/>
          <w:szCs w:val="24"/>
          <w:u w:val="single"/>
          <w:lang w:val="sr-Cyrl-CS"/>
        </w:rPr>
        <w:t>ваздух-ваздух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; </w:t>
      </w:r>
      <w:r w:rsidR="003944EA" w:rsidRPr="00FA7DD5">
        <w:rPr>
          <w:rFonts w:ascii="Times New Roman" w:hAnsi="Times New Roman" w:cs="Times New Roman"/>
          <w:sz w:val="24"/>
          <w:szCs w:val="24"/>
          <w:u w:val="single"/>
          <w:lang w:val="sr-Cyrl-CS"/>
        </w:rPr>
        <w:t>ваздух-вода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или </w:t>
      </w:r>
      <w:r w:rsidR="003944EA" w:rsidRPr="00FA7DD5">
        <w:rPr>
          <w:rFonts w:ascii="Times New Roman" w:hAnsi="Times New Roman" w:cs="Times New Roman"/>
          <w:sz w:val="24"/>
          <w:szCs w:val="24"/>
          <w:u w:val="single"/>
          <w:lang w:val="sr-Cyrl-CS"/>
        </w:rPr>
        <w:t>земља-вода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(са хоризонталним колекторима или са геосондама). </w:t>
      </w:r>
    </w:p>
    <w:p w14:paraId="46AF1E5C" w14:textId="0BCB244B" w:rsidR="00135E4C" w:rsidRPr="00FA7DD5" w:rsidRDefault="00684451" w:rsidP="0068445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3E7E4833" w:rsidR="003944EA" w:rsidRPr="00FA7DD5" w:rsidRDefault="00684451" w:rsidP="0068445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        М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инимални SCOP (сезонски коефицијент </w:t>
      </w:r>
      <w:r w:rsidR="00A7213B" w:rsidRPr="00FA7DD5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="003944EA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FA7DD5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- Ваздух, више од 3,4; </w:t>
      </w:r>
    </w:p>
    <w:p w14:paraId="3115A3C1" w14:textId="70D8477F" w:rsidR="00684451" w:rsidRPr="00FA7DD5" w:rsidRDefault="00684451" w:rsidP="00684451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</w:p>
    <w:p w14:paraId="587F7BE6" w14:textId="77777777" w:rsidR="003944EA" w:rsidRPr="00FA7DD5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bookmarkEnd w:id="2"/>
    <w:p w14:paraId="2F6DB512" w14:textId="77777777" w:rsidR="00D62869" w:rsidRPr="00FA7DD5" w:rsidRDefault="00D6286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35A5D83D" w:rsidR="00916110" w:rsidRPr="00FA7DD5" w:rsidRDefault="00135E4C" w:rsidP="00684451">
      <w:pPr>
        <w:pStyle w:val="ListParagraph"/>
        <w:numPr>
          <w:ilvl w:val="0"/>
          <w:numId w:val="7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  <w:r w:rsidR="00684451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;</w:t>
      </w:r>
    </w:p>
    <w:p w14:paraId="343BCD0C" w14:textId="77777777" w:rsidR="00684451" w:rsidRPr="00FA7DD5" w:rsidRDefault="00684451" w:rsidP="0068445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14:paraId="0B0642EF" w14:textId="7F1FC929" w:rsidR="00135E4C" w:rsidRPr="00FA7DD5" w:rsidRDefault="00684451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3" w:name="_Hlk136517551"/>
      <w:r w:rsidRPr="00FA7DD5">
        <w:rPr>
          <w:rFonts w:ascii="Times New Roman" w:hAnsi="Times New Roman" w:cs="Times New Roman"/>
          <w:sz w:val="24"/>
          <w:szCs w:val="24"/>
          <w:lang w:val="sr-Cyrl-CS"/>
        </w:rPr>
        <w:t>Ова мера се састоји од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 xml:space="preserve">: 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I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уградње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електронски регу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лисаних циркулаторних пумпи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;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II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>) заме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не и изолације цевне мреже, (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III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>) замене радијатора укљу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чујући термостатске вентиле, (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IV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) опремањ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a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система грејања регулацијом и контролним уређајима (балансних вентила, ра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зделника, регулатора протока) и (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V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) 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угрдње 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уређаја за мерење топлоте, као што су калориметри. </w:t>
      </w:r>
    </w:p>
    <w:p w14:paraId="5D0175C0" w14:textId="1C8493DE" w:rsidR="00F34C84" w:rsidRPr="00FA7DD5" w:rsidRDefault="00AC68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135E4C" w:rsidRPr="00FA7DD5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 w:rsidR="00135E4C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>Ова мера се може</w:t>
      </w:r>
      <w:r w:rsidR="001801CB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применити само заједно са мерама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1801CB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из главе </w:t>
      </w:r>
      <w:r w:rsidR="001801CB" w:rsidRPr="00FA7DD5">
        <w:rPr>
          <w:rFonts w:ascii="Times New Roman" w:hAnsi="Times New Roman" w:cs="Times New Roman"/>
          <w:sz w:val="24"/>
          <w:szCs w:val="24"/>
          <w:lang w:val="sr-Latn-RS"/>
        </w:rPr>
        <w:t>I</w:t>
      </w:r>
      <w:r w:rsidR="00F34C84" w:rsidRPr="00FA7DD5">
        <w:rPr>
          <w:rFonts w:ascii="Times New Roman" w:hAnsi="Times New Roman" w:cs="Times New Roman"/>
          <w:sz w:val="24"/>
          <w:szCs w:val="24"/>
          <w:lang w:val="sr-Cyrl-CS"/>
        </w:rPr>
        <w:t>, тачка 4) или 5) или 6).</w:t>
      </w:r>
    </w:p>
    <w:p w14:paraId="595947ED" w14:textId="0B33D989" w:rsidR="00684451" w:rsidRPr="00FA7DD5" w:rsidRDefault="00916110" w:rsidP="0001482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br/>
      </w:r>
      <w:bookmarkEnd w:id="3"/>
      <w:r w:rsidR="0001482F" w:rsidRPr="00FA7DD5">
        <w:rPr>
          <w:rFonts w:ascii="Times New Roman" w:eastAsia="Calibri" w:hAnsi="Times New Roman" w:cs="Times New Roman"/>
          <w:b/>
          <w:sz w:val="24"/>
          <w:szCs w:val="24"/>
          <w:lang w:val="sr-Latn-RS"/>
        </w:rPr>
        <w:t xml:space="preserve">      </w:t>
      </w:r>
      <w:r w:rsidR="000A6364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684451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</w:t>
      </w:r>
      <w:r w:rsidR="00135E4C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</w:t>
      </w:r>
      <w:r w:rsidR="00684451" w:rsidRPr="00FA7DD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ну припрему потрошне    топле воде;</w:t>
      </w:r>
    </w:p>
    <w:p w14:paraId="3F611E3A" w14:textId="77777777" w:rsidR="00AC6884" w:rsidRPr="00FA7DD5" w:rsidRDefault="00AC6884" w:rsidP="00684451">
      <w:pPr>
        <w:autoSpaceDE w:val="0"/>
        <w:autoSpaceDN w:val="0"/>
        <w:adjustRightInd w:val="0"/>
        <w:spacing w:after="0" w:line="240" w:lineRule="auto"/>
        <w:ind w:left="426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14:paraId="408F9F41" w14:textId="5FB2E9D0" w:rsidR="00916110" w:rsidRPr="00FA7DD5" w:rsidRDefault="00135E4C" w:rsidP="00684451">
      <w:pPr>
        <w:pStyle w:val="ListParagraph"/>
        <w:numPr>
          <w:ilvl w:val="0"/>
          <w:numId w:val="7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00684451" w:rsidRPr="00FA7DD5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;</w:t>
      </w:r>
    </w:p>
    <w:p w14:paraId="285D66B7" w14:textId="77777777" w:rsidR="00AC6884" w:rsidRPr="00FA7DD5" w:rsidRDefault="00AC6884" w:rsidP="00AC688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60DD6192" w14:textId="4B93BED0" w:rsidR="0915DFF7" w:rsidRPr="00205F94" w:rsidRDefault="005E2D17" w:rsidP="00205F94">
      <w:pPr>
        <w:pStyle w:val="ListParagraph"/>
        <w:numPr>
          <w:ilvl w:val="0"/>
          <w:numId w:val="73"/>
        </w:num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зрада техничке документације </w:t>
      </w:r>
      <w:r w:rsidR="00205F94"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у складу са Прилогом </w:t>
      </w:r>
      <w:r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3</w:t>
      </w:r>
      <w:r w:rsidR="0001482F"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</w:t>
      </w:r>
      <w:r w:rsidR="0001482F"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RS"/>
        </w:rPr>
        <w:t>доставља</w:t>
      </w:r>
      <w:r w:rsidR="00906FD9"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ње потребног решења</w:t>
      </w:r>
      <w:r w:rsidR="00205F94">
        <w:rPr>
          <w:rFonts w:ascii="Times New Roman" w:eastAsia="Calibri" w:hAnsi="Times New Roman" w:cs="Times New Roman"/>
          <w:b/>
          <w:bCs/>
          <w:sz w:val="24"/>
          <w:szCs w:val="24"/>
          <w:lang w:val="sr-Latn-RS"/>
        </w:rPr>
        <w:t>;</w:t>
      </w:r>
      <w:r w:rsidR="00906FD9" w:rsidRPr="00205F94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7F62BAB8" w14:textId="77777777" w:rsidR="005E2D17" w:rsidRPr="00FA7DD5" w:rsidRDefault="005E2D17" w:rsidP="005E2D17">
      <w:pPr>
        <w:pStyle w:val="ListParagraph"/>
        <w:rPr>
          <w:rFonts w:ascii="Times New Roman" w:eastAsia="Calibri" w:hAnsi="Times New Roman" w:cs="Times New Roman"/>
          <w:bCs/>
          <w:sz w:val="24"/>
          <w:szCs w:val="24"/>
          <w:u w:val="single"/>
          <w:lang w:val="sr-Cyrl-CS"/>
        </w:rPr>
      </w:pPr>
    </w:p>
    <w:p w14:paraId="70156223" w14:textId="77777777" w:rsidR="005E2D17" w:rsidRPr="00FA7DD5" w:rsidRDefault="005E2D17" w:rsidP="005E2D17">
      <w:pPr>
        <w:pStyle w:val="ListParagraph"/>
        <w:spacing w:after="0" w:line="240" w:lineRule="auto"/>
        <w:ind w:left="786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73E65794" w:rsidR="715704CC" w:rsidRPr="00FA7DD5" w:rsidRDefault="004348FD" w:rsidP="004348F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       </w:t>
      </w:r>
      <w:r w:rsidR="715704CC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</w:t>
      </w:r>
      <w:r w:rsidR="00C70289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купна средства подстицаја, а К</w:t>
      </w:r>
      <w:r w:rsidR="425E5139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рајњи корисник је дужан да обезбеди разлику до пуног износа 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0001482F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</w:t>
      </w:r>
      <w:r w:rsidR="7C404E11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авном позиву за </w:t>
      </w:r>
      <w:r w:rsidR="00F1031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</w:t>
      </w:r>
      <w:r w:rsidR="7C404E11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FA7DD5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17B7C7D6" w14:textId="643CA34D" w:rsidR="00AC6884" w:rsidRPr="00FA7DD5" w:rsidRDefault="646E5E51" w:rsidP="0001482F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07A1C5C" w14:textId="77777777" w:rsidR="00AC6884" w:rsidRPr="00FA7DD5" w:rsidRDefault="00AC6884" w:rsidP="00F4741E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</w:p>
    <w:p w14:paraId="471FE0D2" w14:textId="0066ACE1" w:rsidR="001703EB" w:rsidRPr="00FA7DD5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t>II</w:t>
      </w:r>
      <w:r w:rsidR="001703EB"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FA7DD5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786BCD28" w:rsidR="005C0400" w:rsidRPr="00FA7DD5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E088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ци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и врше испоруку </w:t>
      </w:r>
      <w:r w:rsidR="00681936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FA7DD5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</w:t>
      </w:r>
      <w:r w:rsidR="0082535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лаве </w:t>
      </w:r>
      <w:r w:rsidR="00F34C84" w:rsidRPr="00FA7DD5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FA7DD5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2E8EA2D8" w14:textId="77777777" w:rsidR="00F4741E" w:rsidRPr="00FA7DD5" w:rsidRDefault="00F4741E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5E092E4" w14:textId="5D37F1FB" w:rsidR="00D23F1A" w:rsidRPr="00FA7DD5" w:rsidRDefault="00F4741E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 заступнику правноснажном одлуком није изречена трајна или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времена мера забране обављања делатности у последње две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лендарске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године;</w:t>
      </w:r>
    </w:p>
    <w:p w14:paraId="73701AF4" w14:textId="7D40FEB2" w:rsidR="00D23F1A" w:rsidRPr="00FA7DD5" w:rsidRDefault="00F4741E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осуђивани за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ривично дело против: привреде; животне средине;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ривично дело примања или давања мита,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="00B56718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као и да се против њих не води истрага нити кривични поступак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5BA550F4" w:rsidR="00D23F1A" w:rsidRPr="00FA7DD5" w:rsidRDefault="006E0887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је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уписан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регистровани су као привредна друштва и предузетници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најмање  2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(две)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године од дана подношења пријаве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5655441D" w:rsidR="00D23F1A" w:rsidRPr="00FA7DD5" w:rsidRDefault="006E0887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инсолвентан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7F011BBA" w:rsidR="00D23F1A" w:rsidRPr="00FA7DD5" w:rsidRDefault="006E0887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еријале и производе које продај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уграђуј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891AF38" w:rsidR="00D23F1A" w:rsidRPr="00FA7DD5" w:rsidRDefault="006E0887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47513A08" w:rsidR="00D23F1A" w:rsidRPr="00FA7DD5" w:rsidRDefault="006C2D62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="00D23F1A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</w:t>
      </w:r>
      <w:r w:rsidR="001801CB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>Главе</w:t>
      </w:r>
      <w:r w:rsidR="00D23F1A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D23F1A" w:rsidRPr="00FA7DD5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Pr="00FA7DD5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>,</w:t>
      </w:r>
      <w:r w:rsidR="00D23F1A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425CCFA0" w:rsidR="00D23F1A" w:rsidRPr="00FA7DD5" w:rsidRDefault="006C2D62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5 (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пет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одина и на соларне колекторе од минимално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10 (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десет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один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="00D23F1A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</w:t>
      </w:r>
      <w:r w:rsidR="001801CB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Главе </w:t>
      </w:r>
      <w:r w:rsidRPr="00FA7DD5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Pr="00FA7DD5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, </w:t>
      </w:r>
      <w:r w:rsidR="00D23F1A" w:rsidRPr="00FA7DD5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3488FD29" w:rsidR="00D23F1A" w:rsidRPr="00FA7DD5" w:rsidRDefault="006C2D62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ок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м корисницима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ти минимум</w:t>
      </w:r>
      <w:r w:rsidR="001801CB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B56718" w:rsidRPr="00FA7DD5">
        <w:rPr>
          <w:rFonts w:ascii="Times New Roman" w:eastAsia="Times New Roman" w:hAnsi="Times New Roman" w:cs="Times New Roman"/>
          <w:sz w:val="24"/>
          <w:szCs w:val="24"/>
          <w:lang w:val="sr-Latn-RS"/>
        </w:rPr>
        <w:t>120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B56718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(</w:t>
      </w:r>
      <w:r w:rsidR="00B56718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одвадесет)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дана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3DB9F1C5" w:rsidR="00D23F1A" w:rsidRPr="00FA7DD5" w:rsidRDefault="001801CB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је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="00D23F1A" w:rsidRPr="00FA7DD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)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23F1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FA7DD5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Pr="00FA7DD5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164DB4A" w14:textId="64AF236A" w:rsidR="005E2D17" w:rsidRPr="00FA7DD5" w:rsidRDefault="00D23F1A" w:rsidP="00C255E5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153D4F3F" w14:textId="77777777" w:rsidR="005E2D17" w:rsidRPr="00FA7DD5" w:rsidRDefault="005E2D17" w:rsidP="00316BE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B288E01" w14:textId="5C2943F7" w:rsidR="00C255E5" w:rsidRPr="00FA7DD5" w:rsidRDefault="00C255E5" w:rsidP="00C255E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КРИТЕРИЈУМИ ЗА ИЗБОР ДИРЕКТНИХ КОРИСНИКА</w:t>
      </w:r>
    </w:p>
    <w:p w14:paraId="36213EFC" w14:textId="77777777" w:rsidR="00C255E5" w:rsidRPr="00FA7DD5" w:rsidRDefault="00C255E5" w:rsidP="00C255E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42FDC70" w14:textId="60B5E98F" w:rsidR="00C255E5" w:rsidRPr="00205F94" w:rsidRDefault="00FA7DD5" w:rsidP="00C255E5">
      <w:pPr>
        <w:spacing w:after="0" w:line="276" w:lineRule="auto"/>
        <w:rPr>
          <w:rFonts w:ascii="Times New Roman" w:hAnsi="Times New Roman" w:cs="Times New Roman"/>
          <w:bCs/>
          <w:sz w:val="24"/>
          <w:szCs w:val="24"/>
          <w:lang w:val="sr-Latn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r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ум</w:t>
      </w:r>
      <w:r w:rsidR="00205F94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e </w:t>
      </w:r>
      <w:r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избор директних</w:t>
      </w:r>
      <w:r w:rsidR="00205F9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рисника утврђује </w:t>
      </w:r>
      <w:r w:rsidR="00205F94">
        <w:rPr>
          <w:rFonts w:ascii="Times New Roman" w:hAnsi="Times New Roman" w:cs="Times New Roman"/>
          <w:bCs/>
          <w:sz w:val="24"/>
          <w:szCs w:val="24"/>
          <w:lang w:val="sr-Latn-RS"/>
        </w:rPr>
        <w:t>K</w:t>
      </w:r>
      <w:r w:rsidR="00205F94">
        <w:rPr>
          <w:rFonts w:ascii="Times New Roman" w:hAnsi="Times New Roman" w:cs="Times New Roman"/>
          <w:bCs/>
          <w:sz w:val="24"/>
          <w:szCs w:val="24"/>
          <w:lang w:val="sr-Cyrl-RS"/>
        </w:rPr>
        <w:t>омисија</w:t>
      </w:r>
      <w:r w:rsidR="0007147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6BF61BA0" w14:textId="77777777" w:rsidR="00FA7DD5" w:rsidRPr="00FA7DD5" w:rsidRDefault="00FA7DD5" w:rsidP="00C255E5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A25E2F6" w14:textId="1E50762B" w:rsidR="00316BE5" w:rsidRPr="00FA7DD5" w:rsidRDefault="00C255E5" w:rsidP="00316BE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V</w:t>
      </w:r>
      <w:r w:rsidR="009F0301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316BE5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ОКУМЕНТАЦИЈА КОЈУ ЈЕ ПОТРЕБНО ПРИЛОЖИТИ ПРИ ПОДНОШЕЊУ</w:t>
      </w:r>
    </w:p>
    <w:p w14:paraId="4A80F04D" w14:textId="77777777" w:rsidR="00316BE5" w:rsidRPr="00FA7DD5" w:rsidRDefault="00316BE5" w:rsidP="00316BE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Е</w:t>
      </w:r>
    </w:p>
    <w:p w14:paraId="20AEF6D1" w14:textId="77777777" w:rsidR="009060C3" w:rsidRPr="00FA7DD5" w:rsidRDefault="009060C3" w:rsidP="00316BE5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935F53D" w14:textId="5AAA6F44" w:rsidR="00E217A4" w:rsidRPr="00FA7DD5" w:rsidRDefault="00316BE5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</w:t>
      </w:r>
      <w:r w:rsidR="009060C3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и позив подноси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="009060C3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03791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9060C3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9060C3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зјаве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255E5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прилоге) 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 А</w:t>
      </w:r>
      <w:r w:rsidR="5025827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</w:t>
      </w:r>
      <w:r w:rsidR="5025827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инималне критеријуме енергетске ефикасности</w:t>
      </w:r>
      <w:r w:rsidR="0051246C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060D3772" w:rsidR="00C925D6" w:rsidRPr="00FA7DD5" w:rsidRDefault="00C70289" w:rsidP="00C702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         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>За предузетнике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241E5" w:rsidRPr="00FA7DD5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>/Изјаве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 w:rsidRPr="00FA7DD5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5C93C62" w14:textId="14D24330" w:rsidR="00906FD9" w:rsidRPr="00FA7DD5" w:rsidRDefault="00C70289" w:rsidP="00906FD9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         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>подносилац пријаве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>/Изјаве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потписује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Пријаву/Изјаве </w:t>
      </w:r>
      <w:r w:rsidR="00C925D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сви </w:t>
      </w:r>
      <w:r w:rsidR="0051246C" w:rsidRPr="00FA7DD5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FF708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, а </w:t>
      </w:r>
      <w:r w:rsidR="00FF7084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изјаве не мора</w:t>
      </w:r>
      <w:r w:rsidR="0001482F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ју бити оверена од стране </w:t>
      </w:r>
      <w:r w:rsidR="00FF7084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Јавног бележника.</w:t>
      </w:r>
    </w:p>
    <w:p w14:paraId="47EAA2D7" w14:textId="577B67BB" w:rsidR="00906FD9" w:rsidRPr="00FA7DD5" w:rsidRDefault="00906FD9" w:rsidP="00906FD9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ab/>
      </w:r>
      <w:r w:rsidR="005E2D1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се Директни корисник пријављује за меру 10 –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рада техничке документације по Прилогу 3 и </w:t>
      </w:r>
      <w:r w:rsidR="0001482F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доставља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ње потребног решења</w:t>
      </w:r>
      <w:r w:rsidR="005E2D1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потребно је да приложи доказ о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радном ангажовању</w:t>
      </w:r>
      <w:r w:rsidR="005E2D1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лица са лиценцом потребном за израду техничке документације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 Прилогу 3 </w:t>
      </w:r>
      <w:r w:rsidR="0001482F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CC4919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ложи лиценц</w:t>
      </w:r>
      <w:r w:rsidR="00CC4919" w:rsidRPr="00FA7DD5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="00455DDE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ао и потврд</w:t>
      </w:r>
      <w:r w:rsidR="00455DDE" w:rsidRPr="00FA7DD5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="005E2D17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важењу.</w:t>
      </w:r>
    </w:p>
    <w:p w14:paraId="0B1254AC" w14:textId="6EF63678" w:rsidR="4EF7F908" w:rsidRPr="00FA7DD5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>О сви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>м изменама података поднетим у П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>ријави до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којих дође током трајања овог Ј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>авног позива</w:t>
      </w:r>
      <w:r w:rsidR="08AFD49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>Директни корисник</w:t>
      </w:r>
      <w:r w:rsidR="08AFD49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је дужан да </w:t>
      </w:r>
      <w:r w:rsidR="00681936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у року од 5 </w:t>
      </w:r>
      <w:r w:rsidR="00316BE5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(пет) </w:t>
      </w:r>
      <w:r w:rsidR="00681936" w:rsidRPr="00FA7DD5">
        <w:rPr>
          <w:rFonts w:ascii="Times New Roman" w:hAnsi="Times New Roman" w:cs="Times New Roman"/>
          <w:sz w:val="24"/>
          <w:szCs w:val="24"/>
          <w:lang w:val="sr-Cyrl-RS"/>
        </w:rPr>
        <w:t>дана</w:t>
      </w:r>
      <w:r w:rsidR="0F17699C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549B437" w14:textId="77777777" w:rsidR="00086595" w:rsidRPr="00FA7DD5" w:rsidRDefault="00086595" w:rsidP="00316BE5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20B493E" w14:textId="0FD208CB" w:rsidR="005D4CA4" w:rsidRPr="00FA7DD5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5D4CA4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FA7DD5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2E14B670" w14:textId="3040A6C0" w:rsidR="005D4CA4" w:rsidRPr="00FA7DD5" w:rsidRDefault="00210EF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FA7DD5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може </w:t>
      </w:r>
      <w:r w:rsidR="0011068E" w:rsidRPr="00FA7DD5">
        <w:rPr>
          <w:rFonts w:ascii="Times New Roman" w:hAnsi="Times New Roman" w:cs="Times New Roman"/>
          <w:sz w:val="24"/>
          <w:szCs w:val="24"/>
          <w:lang w:val="sr-Cyrl-RS"/>
        </w:rPr>
        <w:t>преузети са</w:t>
      </w:r>
      <w:r w:rsidR="005D4CA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1068E" w:rsidRPr="00FA7DD5">
        <w:rPr>
          <w:rFonts w:ascii="Times New Roman" w:hAnsi="Times New Roman" w:cs="Times New Roman"/>
          <w:sz w:val="24"/>
          <w:szCs w:val="24"/>
          <w:lang w:val="sr-Cyrl-RS"/>
        </w:rPr>
        <w:t>званичне интернет странице</w:t>
      </w:r>
      <w:r w:rsidR="009E3A8B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Града Ниша </w:t>
      </w:r>
      <w:hyperlink r:id="rId13" w:history="1">
        <w:r w:rsidR="009E3A8B" w:rsidRPr="00FA7DD5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www.ni.rs</w:t>
        </w:r>
      </w:hyperlink>
      <w:r w:rsidR="009E3A8B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 и  Канцеларије за локални економски развој </w:t>
      </w:r>
      <w:hyperlink r:id="rId14" w:history="1">
        <w:r w:rsidR="009E3A8B" w:rsidRPr="00FA7DD5">
          <w:rPr>
            <w:rStyle w:val="Hyperlink"/>
            <w:rFonts w:ascii="Times New Roman" w:hAnsi="Times New Roman" w:cs="Times New Roman"/>
            <w:sz w:val="24"/>
            <w:szCs w:val="24"/>
            <w:lang w:val="sr-Cyrl-RS"/>
          </w:rPr>
          <w:t>www.investnis.rs</w:t>
        </w:r>
      </w:hyperlink>
      <w:r w:rsidR="009E3A8B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  </w:t>
      </w:r>
      <w:r w:rsidR="005D4CA4" w:rsidRPr="00FA7DD5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CFC8512" w:rsidR="005D4CA4" w:rsidRPr="00FA7DD5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 w:rsidRPr="00FA7DD5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="00745C79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(</w:t>
      </w:r>
      <w:r w:rsidR="00745C79" w:rsidRPr="00FA7DD5">
        <w:rPr>
          <w:rFonts w:ascii="Times New Roman" w:hAnsi="Times New Roman" w:cs="Times New Roman"/>
          <w:sz w:val="24"/>
          <w:szCs w:val="24"/>
          <w:u w:val="single"/>
          <w:lang w:val="sr-Cyrl-RS"/>
        </w:rPr>
        <w:t>не достављати уз Пријавни образац</w:t>
      </w:r>
      <w:r w:rsidR="00745C79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); </w:t>
      </w:r>
    </w:p>
    <w:p w14:paraId="1CA8F731" w14:textId="55091E68" w:rsidR="005D4CA4" w:rsidRPr="00FA7DD5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 w:rsidRPr="00FA7DD5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00FF7084" w:rsidRPr="00FA7DD5">
        <w:rPr>
          <w:rFonts w:ascii="Times New Roman" w:eastAsia="Calibri" w:hAnsi="Times New Roman" w:cs="Times New Roman"/>
          <w:lang w:val="sr-Cyrl-RS"/>
        </w:rPr>
        <w:t xml:space="preserve"> Пријавни образац</w:t>
      </w:r>
      <w:r w:rsidR="00FF7084" w:rsidRPr="00FA7DD5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AD87029" w14:textId="7C12CA73" w:rsidR="5E584DDE" w:rsidRPr="00FA7DD5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 w:rsidRPr="00FA7DD5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45C79" w:rsidRPr="00FA7DD5">
        <w:rPr>
          <w:rFonts w:ascii="Times New Roman" w:hAnsi="Times New Roman" w:cs="Times New Roman"/>
          <w:sz w:val="24"/>
          <w:szCs w:val="24"/>
          <w:lang w:val="sr-Cyrl-RS"/>
        </w:rPr>
        <w:t>Изјава;</w:t>
      </w:r>
    </w:p>
    <w:p w14:paraId="4C5397A8" w14:textId="679EB110" w:rsidR="5E584DDE" w:rsidRPr="00FA7DD5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3: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745C7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117606D3" w14:textId="06FE041E" w:rsidR="009060C3" w:rsidRPr="00FA7DD5" w:rsidRDefault="1EF46CD3" w:rsidP="0001482F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FA7DD5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FA7DD5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bookmarkStart w:id="4" w:name="_Hlk68985879"/>
      <w:bookmarkEnd w:id="4"/>
      <w:r w:rsidR="000B2B7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51E32A34" w14:textId="77777777" w:rsidR="00825357" w:rsidRPr="00FA7DD5" w:rsidRDefault="00825357" w:rsidP="00825357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7F07C87" w14:textId="07A81DEE" w:rsidR="00BD6FB4" w:rsidRPr="00FA7DD5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C255E5" w:rsidRPr="00FA7DD5"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r w:rsidR="00BD6FB4" w:rsidRPr="00FA7DD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 w:rsidRPr="00FA7DD5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FA7DD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FA7DD5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7130737B" w14:textId="0E5C5773" w:rsidR="00F2398C" w:rsidRPr="00F042D3" w:rsidRDefault="00F2398C" w:rsidP="00D6286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         </w:t>
      </w:r>
      <w:r w:rsidR="00A73C4A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FA7DD5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 w:rsidRPr="00FA7DD5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П</w:t>
      </w:r>
      <w:r w:rsidR="00A73C4A" w:rsidRPr="00FA7DD5">
        <w:rPr>
          <w:rFonts w:ascii="Times New Roman" w:hAnsi="Times New Roman" w:cs="Times New Roman"/>
          <w:sz w:val="24"/>
          <w:szCs w:val="24"/>
          <w:lang w:val="sr-Cyrl-RS"/>
        </w:rPr>
        <w:t>ројект</w:t>
      </w:r>
      <w:r w:rsidR="00210EFB" w:rsidRPr="00FA7DD5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FA7DD5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FA7DD5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FA7DD5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FA7DD5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FA7DD5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F042D3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F042D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5D052E1" w14:textId="64CD4E41" w:rsidR="00F2398C" w:rsidRPr="00FA7DD5" w:rsidRDefault="00F2398C" w:rsidP="00F2398C">
      <w:pPr>
        <w:spacing w:after="0" w:line="240" w:lineRule="auto"/>
        <w:jc w:val="both"/>
        <w:rPr>
          <w:rFonts w:ascii="Times New Roman" w:eastAsia="Calibri" w:hAnsi="Times New Roman" w:cs="Times New Roman"/>
          <w:lang w:val="sr-Cyrl-RS"/>
        </w:rPr>
      </w:pPr>
      <w:r w:rsidRPr="00F042D3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  П</w:t>
      </w:r>
      <w:r w:rsidR="00C70289" w:rsidRPr="00F042D3">
        <w:rPr>
          <w:rFonts w:ascii="Times New Roman" w:eastAsia="Calibri" w:hAnsi="Times New Roman" w:cs="Times New Roman"/>
          <w:sz w:val="24"/>
          <w:szCs w:val="24"/>
          <w:lang w:val="sr-Cyrl-RS"/>
        </w:rPr>
        <w:t>односиоци пријаву за учешће на Ј</w:t>
      </w:r>
      <w:r w:rsidRPr="00F042D3">
        <w:rPr>
          <w:rFonts w:ascii="Times New Roman" w:eastAsia="Calibri" w:hAnsi="Times New Roman" w:cs="Times New Roman"/>
          <w:sz w:val="24"/>
          <w:szCs w:val="24"/>
          <w:lang w:val="sr-Cyrl-RS"/>
        </w:rPr>
        <w:t>авном позиву попуњавају на српском језику, ћириличним писмом</w:t>
      </w:r>
      <w:r w:rsidRPr="00FA7DD5">
        <w:rPr>
          <w:rFonts w:ascii="Times New Roman" w:eastAsia="Calibri" w:hAnsi="Times New Roman" w:cs="Times New Roman"/>
          <w:lang w:val="sr-Cyrl-RS"/>
        </w:rPr>
        <w:t>.</w:t>
      </w:r>
    </w:p>
    <w:p w14:paraId="576FD341" w14:textId="3818D8B8" w:rsidR="00D62869" w:rsidRPr="00FA7DD5" w:rsidRDefault="00F2398C" w:rsidP="00D6286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  </w:t>
      </w:r>
      <w:r w:rsidRPr="00FA7DD5">
        <w:rPr>
          <w:rFonts w:ascii="Times New Roman" w:eastAsia="Calibri" w:hAnsi="Times New Roman" w:cs="Times New Roman"/>
          <w:sz w:val="24"/>
          <w:szCs w:val="24"/>
          <w:u w:val="single"/>
          <w:lang w:val="sr-Cyrl-RS"/>
        </w:rPr>
        <w:t>Попуњени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, </w:t>
      </w:r>
      <w:r w:rsidRPr="00FA7DD5">
        <w:rPr>
          <w:rFonts w:ascii="Times New Roman" w:eastAsia="Calibri" w:hAnsi="Times New Roman" w:cs="Times New Roman"/>
          <w:sz w:val="24"/>
          <w:szCs w:val="24"/>
          <w:u w:val="single"/>
          <w:lang w:val="sr-Cyrl-RS"/>
        </w:rPr>
        <w:t>одштампани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 </w:t>
      </w:r>
      <w:r w:rsidRPr="00FA7DD5">
        <w:rPr>
          <w:rFonts w:ascii="Times New Roman" w:eastAsia="Calibri" w:hAnsi="Times New Roman" w:cs="Times New Roman"/>
          <w:sz w:val="24"/>
          <w:szCs w:val="24"/>
          <w:u w:val="single"/>
          <w:lang w:val="sr-Cyrl-RS"/>
        </w:rPr>
        <w:t xml:space="preserve">оверени </w:t>
      </w:r>
      <w:r w:rsidR="0000173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П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ријавни образац</w:t>
      </w:r>
      <w:r w:rsidR="0000173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доставља се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</w:t>
      </w:r>
      <w:r w:rsidR="0000173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2 (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два</w:t>
      </w:r>
      <w:r w:rsidR="0000173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)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примерка (један оригинал и једна копија</w:t>
      </w:r>
      <w:r w:rsidR="0000173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) заједено са предвиђеном пратећм</w:t>
      </w:r>
      <w:r w:rsidR="00001730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документацијом</w:t>
      </w:r>
      <w:r w:rsidR="00BD6FB4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01730"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и то </w:t>
      </w:r>
      <w:r w:rsidR="00BD6FB4" w:rsidRPr="00FA7DD5">
        <w:rPr>
          <w:rFonts w:ascii="Times New Roman" w:hAnsi="Times New Roman" w:cs="Times New Roman"/>
          <w:sz w:val="24"/>
          <w:szCs w:val="24"/>
          <w:lang w:val="sr-Cyrl-RS"/>
        </w:rPr>
        <w:t>у затвореној коверти са назна</w:t>
      </w:r>
      <w:bookmarkStart w:id="5" w:name="_GoBack"/>
      <w:bookmarkEnd w:id="5"/>
      <w:r w:rsidR="00BD6FB4" w:rsidRPr="00FA7DD5">
        <w:rPr>
          <w:rFonts w:ascii="Times New Roman" w:hAnsi="Times New Roman" w:cs="Times New Roman"/>
          <w:sz w:val="24"/>
          <w:szCs w:val="24"/>
          <w:lang w:val="sr-Cyrl-RS"/>
        </w:rPr>
        <w:t>ком:</w:t>
      </w:r>
      <w:r w:rsidR="005146C8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C70289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јава н</w:t>
      </w:r>
      <w:r w:rsidR="00001730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а Ј</w:t>
      </w:r>
      <w:r w:rsidR="00476FA5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авни </w:t>
      </w:r>
      <w:r w:rsidR="00307D8B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001730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бор</w:t>
      </w:r>
      <w:r w:rsidR="00476FA5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0B4A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00476FA5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0B4A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 територији Града Ниша</w:t>
      </w:r>
      <w:r w:rsidR="00476FA5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FA7DD5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FA7DD5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 w:rsidRPr="00FA7DD5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FA7DD5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</w:t>
      </w:r>
      <w:r w:rsidR="00470B4A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пуну адресу и </w:t>
      </w:r>
      <w:r w:rsidR="0051246C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контакт податке подносиоца пријаве</w:t>
      </w:r>
      <w:r w:rsidR="00BD6FB4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46DE68AF" w14:textId="62C11A67" w:rsidR="0011068E" w:rsidRPr="00FA7DD5" w:rsidRDefault="00AE0207" w:rsidP="00D62869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</w:pPr>
      <w:r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Комплетна конкурсна документација </w:t>
      </w:r>
      <w:r w:rsidR="0051246C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="002F7A64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</w:t>
      </w:r>
      <w:r w:rsidR="0051246C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репорученом</w:t>
      </w:r>
      <w:r w:rsidR="002F7A64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D62869" w:rsidRPr="00FA7DD5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:</w:t>
      </w:r>
    </w:p>
    <w:p w14:paraId="251EC5F9" w14:textId="77777777" w:rsidR="00AE0207" w:rsidRPr="00FA7DD5" w:rsidRDefault="00AE0207" w:rsidP="00D62869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1956DFA" w14:textId="5D62E96C" w:rsidR="0011068E" w:rsidRPr="00FA7DD5" w:rsidRDefault="0011068E" w:rsidP="0011068E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shd w:val="clear" w:color="auto" w:fill="FFFFFF"/>
          <w:lang w:val="sr-Cyrl-RS"/>
        </w:rPr>
      </w:pPr>
      <w:r w:rsidRPr="00FA7DD5">
        <w:rPr>
          <w:rFonts w:ascii="Times New Roman" w:eastAsia="Calibri" w:hAnsi="Times New Roman" w:cs="Times New Roman"/>
          <w:b/>
          <w:shd w:val="clear" w:color="auto" w:fill="FFFFFF"/>
          <w:lang w:val="sr-Cyrl-RS"/>
        </w:rPr>
        <w:t xml:space="preserve"> Град Ниш</w:t>
      </w:r>
    </w:p>
    <w:p w14:paraId="4CA8EB4F" w14:textId="77777777" w:rsidR="0011068E" w:rsidRPr="00FA7DD5" w:rsidRDefault="0011068E" w:rsidP="0011068E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hd w:val="clear" w:color="auto" w:fill="FFFFFF"/>
          <w:lang w:val="sr-Cyrl-RS"/>
        </w:rPr>
      </w:pPr>
      <w:r w:rsidRPr="00FA7DD5">
        <w:rPr>
          <w:rFonts w:ascii="Times New Roman" w:eastAsia="Calibri" w:hAnsi="Times New Roman" w:cs="Times New Roman"/>
          <w:b/>
          <w:shd w:val="clear" w:color="auto" w:fill="FFFFFF"/>
          <w:lang w:val="sr-Cyrl-RS"/>
        </w:rPr>
        <w:t>Градска управа за органе Града и грађанска стања</w:t>
      </w:r>
    </w:p>
    <w:p w14:paraId="07581E3A" w14:textId="77777777" w:rsidR="0011068E" w:rsidRPr="00FA7DD5" w:rsidRDefault="0011068E" w:rsidP="0011068E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hd w:val="clear" w:color="auto" w:fill="FFFFFF"/>
          <w:lang w:val="sr-Cyrl-RS"/>
        </w:rPr>
      </w:pPr>
      <w:r w:rsidRPr="00FA7DD5">
        <w:rPr>
          <w:rFonts w:ascii="Times New Roman" w:eastAsia="Calibri" w:hAnsi="Times New Roman" w:cs="Times New Roman"/>
          <w:b/>
          <w:shd w:val="clear" w:color="auto" w:fill="FFFFFF"/>
          <w:lang w:val="sr-Cyrl-RS"/>
        </w:rPr>
        <w:t>ул. Николе Пашића бр. 24, Ниш</w:t>
      </w:r>
    </w:p>
    <w:p w14:paraId="5A8C5975" w14:textId="77777777" w:rsidR="0011068E" w:rsidRPr="00FA7DD5" w:rsidRDefault="0011068E" w:rsidP="0011068E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lang w:val="sr-Cyrl-RS" w:eastAsia="sr-Cyrl-RS"/>
        </w:rPr>
      </w:pPr>
      <w:r w:rsidRPr="00FA7DD5">
        <w:rPr>
          <w:rFonts w:ascii="Times New Roman" w:eastAsia="Times New Roman" w:hAnsi="Times New Roman" w:cs="Times New Roman"/>
          <w:b/>
          <w:lang w:val="sr-Cyrl-RS" w:eastAsia="sr-Cyrl-RS"/>
        </w:rPr>
        <w:t xml:space="preserve">за </w:t>
      </w:r>
    </w:p>
    <w:p w14:paraId="5550B4CB" w14:textId="77777777" w:rsidR="0011068E" w:rsidRPr="00FA7DD5" w:rsidRDefault="0011068E" w:rsidP="0011068E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lang w:val="sr-Cyrl-RS" w:eastAsia="sr-Cyrl-RS"/>
        </w:rPr>
      </w:pPr>
      <w:r w:rsidRPr="00FA7DD5">
        <w:rPr>
          <w:rFonts w:ascii="Times New Roman" w:eastAsia="Times New Roman" w:hAnsi="Times New Roman" w:cs="Times New Roman"/>
          <w:b/>
          <w:lang w:val="sr-Cyrl-RS" w:eastAsia="sr-Cyrl-RS"/>
        </w:rPr>
        <w:t>-Комисију за реализацију мера енергетске санације-</w:t>
      </w:r>
    </w:p>
    <w:p w14:paraId="289DB228" w14:textId="77777777" w:rsidR="00AE0207" w:rsidRPr="00FA7DD5" w:rsidRDefault="00AE0207" w:rsidP="0011068E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lang w:val="sr-Cyrl-RS" w:eastAsia="sr-Cyrl-RS"/>
        </w:rPr>
      </w:pPr>
    </w:p>
    <w:p w14:paraId="446C2BE3" w14:textId="0B3067AC" w:rsidR="00AE0207" w:rsidRPr="00FA7DD5" w:rsidRDefault="0011068E" w:rsidP="0011068E">
      <w:pPr>
        <w:spacing w:after="0" w:line="240" w:lineRule="auto"/>
        <w:contextualSpacing/>
        <w:jc w:val="both"/>
        <w:rPr>
          <w:rFonts w:ascii="Times New Roman" w:hAnsi="Times New Roman" w:cs="Times New Roman"/>
          <w:shd w:val="clear" w:color="auto" w:fill="FFFFFF"/>
          <w:lang w:val="sr-Cyrl-RS"/>
        </w:rPr>
      </w:pP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 xml:space="preserve">          или </w:t>
      </w:r>
      <w:r w:rsidR="00AE0207" w:rsidRPr="00FA7DD5">
        <w:rPr>
          <w:rFonts w:ascii="Times New Roman" w:hAnsi="Times New Roman" w:cs="Times New Roman"/>
          <w:shd w:val="clear" w:color="auto" w:fill="FFFFFF"/>
          <w:lang w:val="sr-Cyrl-RS"/>
        </w:rPr>
        <w:t>непосредно (</w:t>
      </w: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>лично</w:t>
      </w:r>
      <w:r w:rsidR="00AE0207" w:rsidRPr="00FA7DD5">
        <w:rPr>
          <w:rFonts w:ascii="Times New Roman" w:hAnsi="Times New Roman" w:cs="Times New Roman"/>
          <w:shd w:val="clear" w:color="auto" w:fill="FFFFFF"/>
          <w:lang w:val="sr-Cyrl-RS"/>
        </w:rPr>
        <w:t>)</w:t>
      </w: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 xml:space="preserve"> на </w:t>
      </w:r>
      <w:r w:rsidR="00AE0207" w:rsidRPr="00FA7DD5">
        <w:rPr>
          <w:rFonts w:ascii="Times New Roman" w:hAnsi="Times New Roman" w:cs="Times New Roman"/>
          <w:shd w:val="clear" w:color="auto" w:fill="FFFFFF"/>
          <w:lang w:val="sr-Cyrl-RS"/>
        </w:rPr>
        <w:t>шалтерима</w:t>
      </w: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 xml:space="preserve"> </w:t>
      </w:r>
      <w:r w:rsidR="00AE0207" w:rsidRPr="00FA7DD5">
        <w:rPr>
          <w:rFonts w:ascii="Times New Roman" w:hAnsi="Times New Roman" w:cs="Times New Roman"/>
          <w:shd w:val="clear" w:color="auto" w:fill="FFFFFF"/>
          <w:lang w:val="sr-Cyrl-RS"/>
        </w:rPr>
        <w:t>Јединственог управног места</w:t>
      </w: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 xml:space="preserve">, </w:t>
      </w:r>
      <w:r w:rsidR="00AE0207" w:rsidRPr="00FA7DD5">
        <w:rPr>
          <w:rFonts w:ascii="Times New Roman" w:hAnsi="Times New Roman" w:cs="Times New Roman"/>
          <w:shd w:val="clear" w:color="auto" w:fill="FFFFFF"/>
          <w:lang w:val="sr-Cyrl-RS"/>
        </w:rPr>
        <w:t xml:space="preserve">у </w:t>
      </w: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>ул. Николе Пашића бр. 24, Ниш.</w:t>
      </w:r>
    </w:p>
    <w:p w14:paraId="1C384E8F" w14:textId="25CF9D07" w:rsidR="00AE0207" w:rsidRPr="00FA7DD5" w:rsidRDefault="00AE0207" w:rsidP="0011068E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hd w:val="clear" w:color="auto" w:fill="FFFFFF"/>
          <w:lang w:val="sr-Cyrl-RS"/>
        </w:rPr>
      </w:pPr>
      <w:r w:rsidRPr="00FA7DD5">
        <w:rPr>
          <w:rFonts w:ascii="Times New Roman" w:hAnsi="Times New Roman" w:cs="Times New Roman"/>
          <w:shd w:val="clear" w:color="auto" w:fill="FFFFFF"/>
          <w:lang w:val="sr-Cyrl-RS"/>
        </w:rPr>
        <w:t xml:space="preserve">          </w:t>
      </w:r>
      <w:r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Пријаве послате на било који други начин (нпр. факсом или електронском поштом) неће бити узете у разматрање. </w:t>
      </w:r>
    </w:p>
    <w:p w14:paraId="433363B3" w14:textId="28C7D010" w:rsidR="0011068E" w:rsidRPr="00FA7DD5" w:rsidRDefault="00907812" w:rsidP="0090781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hd w:val="clear" w:color="auto" w:fill="FFFFFF"/>
          <w:lang w:val="sr-Cyrl-RS"/>
        </w:rPr>
      </w:pPr>
      <w:r w:rsidRPr="00FA7DD5">
        <w:rPr>
          <w:rFonts w:ascii="Times New Roman" w:eastAsia="Calibri" w:hAnsi="Times New Roman" w:cs="Times New Roman"/>
          <w:shd w:val="clear" w:color="auto" w:fill="FFFFFF"/>
          <w:lang w:val="sr-Latn-RS"/>
        </w:rPr>
        <w:t xml:space="preserve">          </w:t>
      </w:r>
      <w:r w:rsidR="0011068E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За све додатне информације и обавештења подносилац пријаве </w:t>
      </w:r>
      <w:r w:rsidR="00AE0207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се </w:t>
      </w:r>
      <w:r w:rsidR="0011068E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>може обратити на контакт телефон 018/504-658</w:t>
      </w:r>
      <w:r w:rsidR="00AE0207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 или </w:t>
      </w:r>
      <w:r w:rsidR="0011068E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на електронску адресу: е-mail: </w:t>
      </w:r>
      <w:hyperlink r:id="rId15" w:history="1">
        <w:r w:rsidR="0011068E" w:rsidRPr="00FA7DD5">
          <w:rPr>
            <w:rFonts w:ascii="Times New Roman" w:eastAsia="Calibri" w:hAnsi="Times New Roman" w:cs="Times New Roman"/>
            <w:color w:val="0000FF"/>
            <w:u w:val="single"/>
            <w:shd w:val="clear" w:color="auto" w:fill="FFFFFF"/>
            <w:lang w:val="sr-Cyrl-RS"/>
          </w:rPr>
          <w:t>kler@gu.ni.rs</w:t>
        </w:r>
      </w:hyperlink>
      <w:r w:rsidR="0011068E" w:rsidRPr="00FA7DD5">
        <w:rPr>
          <w:rFonts w:ascii="Times New Roman" w:eastAsia="Calibri" w:hAnsi="Times New Roman" w:cs="Times New Roman"/>
          <w:shd w:val="clear" w:color="auto" w:fill="FFFFFF"/>
          <w:lang w:val="sr-Cyrl-RS"/>
        </w:rPr>
        <w:t xml:space="preserve">   </w:t>
      </w:r>
    </w:p>
    <w:p w14:paraId="4DFB0441" w14:textId="26E88DF5" w:rsidR="00A10E30" w:rsidRPr="00FA7DD5" w:rsidRDefault="00A10E30" w:rsidP="0011068E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8FAE9B5" w14:textId="5790E031" w:rsidR="00083EC5" w:rsidRPr="00FA7DD5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C255E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156A60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93E3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УТВРЂИВАЊЕ ИСПУЊЕНОСТИ </w:t>
      </w:r>
      <w:r w:rsidR="00C255E5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КРИТЕРИЈУМА И </w:t>
      </w:r>
      <w:r w:rsidR="00083EC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СЛОВА ЗА ДОДЕЛУ СРЕДСТАВА</w:t>
      </w:r>
    </w:p>
    <w:p w14:paraId="5CE496E0" w14:textId="77777777" w:rsidR="00083EC5" w:rsidRPr="00FA7DD5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51F16DDB" w:rsidR="00083EC5" w:rsidRPr="00FA7DD5" w:rsidRDefault="00156A60" w:rsidP="00156A60">
      <w:pPr>
        <w:spacing w:after="0" w:line="276" w:lineRule="auto"/>
        <w:jc w:val="both"/>
        <w:rPr>
          <w:rFonts w:ascii="Times New Roman" w:hAnsi="Times New Roman" w:cs="Times New Roman"/>
          <w:bCs/>
          <w:color w:val="FF0000"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</w:t>
      </w:r>
      <w:r w:rsidR="00C255E5"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</w:t>
      </w:r>
      <w:r w:rsidR="00083EC5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</w:t>
      </w:r>
      <w:r w:rsidR="00C255E5"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а и </w:t>
      </w:r>
      <w:r w:rsidR="00083EC5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услова </w:t>
      </w:r>
      <w:r w:rsidR="00770621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</w:t>
      </w:r>
      <w:r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770621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за спровођење мера енергетске санације </w:t>
      </w:r>
      <w:r w:rsidR="00083EC5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</w:t>
      </w:r>
      <w:r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нкурсне </w:t>
      </w:r>
      <w:r w:rsidR="00083EC5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>документације</w:t>
      </w:r>
      <w:r w:rsidR="00C255E5"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96F6361" w14:textId="5DC6DE6E" w:rsidR="00156A60" w:rsidRPr="00FA7DD5" w:rsidRDefault="00EC6793" w:rsidP="00707810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   </w:t>
      </w:r>
      <w:r w:rsidR="00156A6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Пријава ће се сматрати неуредном ако у достављеној писаној форми недостаје било који документ из главе </w:t>
      </w:r>
      <w:r w:rsidR="00156A60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>I</w:t>
      </w:r>
      <w:r w:rsidR="00266CCC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V </w:t>
      </w:r>
      <w:r w:rsidR="00266CCC" w:rsidRPr="00FA7DD5">
        <w:rPr>
          <w:rFonts w:ascii="Times New Roman" w:hAnsi="Times New Roman" w:cs="Times New Roman"/>
          <w:bCs/>
          <w:sz w:val="24"/>
          <w:szCs w:val="24"/>
          <w:lang w:val="sr-Cyrl-RS"/>
        </w:rPr>
        <w:t>и</w:t>
      </w:r>
      <w:r w:rsidR="00266CCC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V</w:t>
      </w:r>
      <w:r w:rsidR="00156A6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Јавног позива</w:t>
      </w: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  <w:r w:rsidR="00156A6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пријаве, према потреби, затражи 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да се уреди Пријава, 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>додатну документацију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 xml:space="preserve">, као и </w:t>
      </w:r>
      <w:r w:rsidRPr="00FA7DD5">
        <w:rPr>
          <w:rFonts w:ascii="Times New Roman" w:hAnsi="Times New Roman" w:cs="Times New Roman"/>
          <w:sz w:val="24"/>
          <w:szCs w:val="24"/>
          <w:lang w:val="sr-Latn-RS"/>
        </w:rPr>
        <w:t xml:space="preserve">информације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у циљу провере испуњености неопходних услова за које се привредни субјекат изјаснио поднетом изјавом, у рок од 8 (осам) дана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707810"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  Уколико подносилац пријаве не поступи по налогу Комисије у остављеном року,</w:t>
      </w:r>
      <w:r w:rsidR="0070781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="00156A6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решењем ће </w:t>
      </w:r>
      <w:r w:rsidR="0070781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иста </w:t>
      </w:r>
      <w:r w:rsidR="00156A60"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>бити одбачена.</w:t>
      </w:r>
    </w:p>
    <w:p w14:paraId="76D3122B" w14:textId="1A6CEBA4" w:rsidR="00707810" w:rsidRPr="00FA7DD5" w:rsidRDefault="00707810" w:rsidP="0070781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  Ако подносилац пријаве поступи о налогу Комисије у року, за пријаву ће се сматрати да је од почетка била уредна.</w:t>
      </w:r>
    </w:p>
    <w:p w14:paraId="41447846" w14:textId="0BB14EE2" w:rsidR="00156A60" w:rsidRPr="00FA7DD5" w:rsidRDefault="00156A60" w:rsidP="00156A60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          Пријава са документацијом чија садржина није у складу са Јавним позивом се не оцењује и решењем ће бити одбијена.</w:t>
      </w:r>
    </w:p>
    <w:p w14:paraId="461ECFAF" w14:textId="77777777" w:rsidR="00083EC5" w:rsidRPr="00FA7DD5" w:rsidRDefault="00083EC5" w:rsidP="00907812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</w:p>
    <w:p w14:paraId="271249DD" w14:textId="6BF5A27F" w:rsidR="00083EC5" w:rsidRPr="00FA7DD5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C255E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907812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493E3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FA7DD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907812" w:rsidRPr="00FA7DD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</w:p>
    <w:p w14:paraId="03A85C3C" w14:textId="77777777" w:rsidR="00083EC5" w:rsidRPr="00FA7DD5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FA7DD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7DFBE52" w14:textId="5F21FB3A" w:rsidR="0011068E" w:rsidRPr="00FA7DD5" w:rsidRDefault="003B6DB3" w:rsidP="003B6DB3">
      <w:pPr>
        <w:spacing w:after="0" w:line="276" w:lineRule="auto"/>
        <w:ind w:left="709" w:hanging="709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       </w:t>
      </w:r>
      <w:r w:rsidR="0011068E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мисија Решењем утврђује испуњеност услова </w:t>
      </w:r>
      <w:r w:rsidR="00907812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избор привредних</w:t>
      </w:r>
      <w:r w:rsidR="0011068E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бјек</w:t>
      </w:r>
      <w:r w:rsidR="00907812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11068E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а. </w:t>
      </w:r>
    </w:p>
    <w:p w14:paraId="6D953145" w14:textId="35AFD4F6" w:rsidR="0011068E" w:rsidRPr="00FA7DD5" w:rsidRDefault="003B6DB3" w:rsidP="003B6DB3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       </w:t>
      </w:r>
      <w:r w:rsidR="0011068E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 Решење из става 1. овог члана којим је утврђено да нису испуњени услови за избор привредног субјекта </w:t>
      </w:r>
      <w:r w:rsidR="00907812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у вези спровођења</w:t>
      </w:r>
      <w:r w:rsidR="0011068E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ера енергетске санације, привредни субјекат има право приговора Комисији у року од 8 (осам) дана од дана доношења решења.</w:t>
      </w:r>
    </w:p>
    <w:p w14:paraId="0F9009F9" w14:textId="77777777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дужна да одлучи по приговорима из става 2. овог члана у року од 8 (осам) дана од дана пријема приговора.</w:t>
      </w:r>
    </w:p>
    <w:p w14:paraId="23DB4A22" w14:textId="77777777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лучају одбијања приговора из става 2. овог члана, привредни субјект има право да поднесе приговор Градском већу Града Ниша у року од 8 (осам)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, образовану од стране Министарства рударства и енергетике (у даљем тексту ЈИП). </w:t>
      </w:r>
    </w:p>
    <w:p w14:paraId="2EB7C86E" w14:textId="77777777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Градско веће Града Ниша је дужно да одлучи по приговорима из става 4. овог члана у року од 8 (осам) дана од дана пријема приговора. </w:t>
      </w:r>
    </w:p>
    <w:p w14:paraId="5B90E1C7" w14:textId="77777777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а Градског већа је коначна. </w:t>
      </w:r>
    </w:p>
    <w:p w14:paraId="60326383" w14:textId="7F013946" w:rsidR="0011068E" w:rsidRPr="00FA7DD5" w:rsidRDefault="003B6DB3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утврђује листу Д</w:t>
      </w:r>
      <w:r w:rsidR="0011068E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иректних корисника који су на основу Решења из става 1. испунили услове из Јавног позива и објављује је на огласној табли органа и служби Града Ниша, као и завничној интернет страници Града Ниша и Канцеларије за локални економски развој.</w:t>
      </w:r>
    </w:p>
    <w:p w14:paraId="082078BA" w14:textId="67F4ADB8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62869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="003B6DB3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. ове главе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 по потреби.</w:t>
      </w:r>
    </w:p>
    <w:p w14:paraId="60C42CC5" w14:textId="185AEBB7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Листа из става 7. овог члана, ће важити до завршетка пројекта „Чиста енергија и енергетска ефикасност за грађане у Србији“, о чему ће Ко</w:t>
      </w:r>
      <w:r w:rsidR="003B6DB3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мисија благовремено обавестити Д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иректне кориснике.</w:t>
      </w:r>
    </w:p>
    <w:p w14:paraId="65E9B8C7" w14:textId="49142C7A" w:rsidR="0011068E" w:rsidRPr="00FA7DD5" w:rsidRDefault="0011068E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 која остваре право на суфинансирање могу набави</w:t>
      </w:r>
      <w:r w:rsidR="003B6DB3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ти добра и услуге искључиво од Д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иректних корисника на</w:t>
      </w:r>
      <w:r w:rsidR="003B6DB3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ведених у листи из става 7. ове главе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6BD63263" w:rsidR="004801E4" w:rsidRPr="00FA7DD5" w:rsidRDefault="004801E4" w:rsidP="0011068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</w:t>
      </w:r>
      <w:r w:rsidR="003B6DB3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који није реализовао уговор са К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ајњим корисником у свему у складу са понудом, искључи са листе из става </w:t>
      </w:r>
      <w:r w:rsidR="00D62869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="003B6DB3"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>. ове главе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то до краја реализације </w:t>
      </w:r>
      <w:r w:rsidRPr="00FA7DD5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FA7DD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DBBE3BD" w14:textId="77777777" w:rsidR="00210EFB" w:rsidRPr="00FA7DD5" w:rsidRDefault="00210EFB" w:rsidP="003B6D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6" w:name="_Hlk66995067"/>
    </w:p>
    <w:p w14:paraId="71A000BA" w14:textId="4B381B41" w:rsidR="00785082" w:rsidRPr="00FA7DD5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FA7DD5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C255E5" w:rsidRPr="00FA7DD5">
        <w:rPr>
          <w:rFonts w:ascii="Times New Roman" w:hAnsi="Times New Roman" w:cs="Times New Roman"/>
          <w:b/>
          <w:sz w:val="24"/>
          <w:szCs w:val="24"/>
          <w:lang w:val="en-US"/>
        </w:rPr>
        <w:t>X</w:t>
      </w:r>
      <w:r w:rsidR="00785082"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E10DEA"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FA7DD5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FA7DD5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07937DD9" w:rsidR="22B47D86" w:rsidRPr="00FA7DD5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дефинисаних у следећим документима:</w:t>
      </w:r>
    </w:p>
    <w:p w14:paraId="2883170D" w14:textId="77777777" w:rsidR="22B47D86" w:rsidRPr="00FA7DD5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FA7DD5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FA7DD5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FA7DD5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FA7DD5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FA7DD5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6" w:history="1">
        <w:r w:rsidRPr="00FA7DD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FA7DD5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FA7DD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42BBFDEB" w:rsidR="00B41A15" w:rsidRPr="00FA7DD5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лаве 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825357" w:rsidRPr="00FA7DD5">
        <w:rPr>
          <w:rFonts w:ascii="Times New Roman" w:hAnsi="Times New Roman" w:cs="Times New Roman"/>
          <w:bCs/>
          <w:sz w:val="24"/>
          <w:szCs w:val="24"/>
          <w:lang w:val="sr-Latn-RS"/>
        </w:rPr>
        <w:t>I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став </w:t>
      </w:r>
      <w:r w:rsidR="00D0143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2F4AAA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г позива</w:t>
      </w:r>
      <w:r w:rsidR="008A13A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0791C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 Ниш</w:t>
      </w:r>
      <w:r w:rsidR="008A13A9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</w:t>
      </w:r>
      <w:r w:rsidR="008C6680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рајњих корисника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</w:t>
      </w:r>
      <w:r w:rsidR="007C1785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ог позива</w:t>
      </w:r>
      <w:r w:rsidR="008C6680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1D5D4E43" w:rsidR="00361D25" w:rsidRPr="00FA7DD5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FA7DD5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FA7DD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EB60F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рајњ</w:t>
      </w:r>
      <w:r w:rsidR="00770621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D0791C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а Ниша, 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ог корисника и К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рајњег корисника о реализацији мера енергетске санације.</w:t>
      </w:r>
    </w:p>
    <w:p w14:paraId="4D371C56" w14:textId="458B36C5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D0791C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 Ниш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Д</w:t>
      </w:r>
      <w:r w:rsidR="002F4AA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иректним корисницима</w:t>
      </w:r>
      <w:r w:rsidR="00EB60F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јњим корисницима, </w:t>
      </w:r>
      <w:r w:rsidR="003B6DB3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а након што појединачни К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јњи корисник изврши уплату </w:t>
      </w:r>
      <w:r w:rsidR="007C1785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FA7DD5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5887E011" w14:textId="6EBCB856" w:rsidR="00271E14" w:rsidRPr="00D23F1A" w:rsidRDefault="00361D25" w:rsidP="0011068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bookmarkEnd w:id="6"/>
      <w:r w:rsidR="003716E7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sectPr w:rsidR="00271E14" w:rsidRPr="00D23F1A" w:rsidSect="002F6047">
      <w:headerReference w:type="default" r:id="rId17"/>
      <w:footerReference w:type="default" r:id="rId18"/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AAD131" w14:textId="77777777" w:rsidR="002668AB" w:rsidRDefault="002668AB" w:rsidP="008A6F6C">
      <w:pPr>
        <w:spacing w:after="0" w:line="240" w:lineRule="auto"/>
      </w:pPr>
      <w:r>
        <w:separator/>
      </w:r>
    </w:p>
  </w:endnote>
  <w:endnote w:type="continuationSeparator" w:id="0">
    <w:p w14:paraId="2D406A59" w14:textId="77777777" w:rsidR="002668AB" w:rsidRDefault="002668AB" w:rsidP="008A6F6C">
      <w:pPr>
        <w:spacing w:after="0" w:line="240" w:lineRule="auto"/>
      </w:pPr>
      <w:r>
        <w:continuationSeparator/>
      </w:r>
    </w:p>
  </w:endnote>
  <w:endnote w:type="continuationNotice" w:id="1">
    <w:p w14:paraId="7E282638" w14:textId="77777777" w:rsidR="002668AB" w:rsidRDefault="002668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&quot;Times New Roman&quot;,serif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15B73A" w14:textId="77777777" w:rsidR="002668AB" w:rsidRDefault="002668AB" w:rsidP="008A6F6C">
      <w:pPr>
        <w:spacing w:after="0" w:line="240" w:lineRule="auto"/>
      </w:pPr>
      <w:r>
        <w:separator/>
      </w:r>
    </w:p>
  </w:footnote>
  <w:footnote w:type="continuationSeparator" w:id="0">
    <w:p w14:paraId="758A25A0" w14:textId="77777777" w:rsidR="002668AB" w:rsidRDefault="002668AB" w:rsidP="008A6F6C">
      <w:pPr>
        <w:spacing w:after="0" w:line="240" w:lineRule="auto"/>
      </w:pPr>
      <w:r>
        <w:continuationSeparator/>
      </w:r>
    </w:p>
  </w:footnote>
  <w:footnote w:type="continuationNotice" w:id="1">
    <w:p w14:paraId="577A7B1B" w14:textId="77777777" w:rsidR="002668AB" w:rsidRDefault="002668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5375B9"/>
    <w:multiLevelType w:val="hybridMultilevel"/>
    <w:tmpl w:val="A10CBE96"/>
    <w:lvl w:ilvl="0" w:tplc="241A0011">
      <w:start w:val="9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4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D4128E8"/>
    <w:multiLevelType w:val="hybridMultilevel"/>
    <w:tmpl w:val="579C85F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6DBF1547"/>
    <w:multiLevelType w:val="hybridMultilevel"/>
    <w:tmpl w:val="A10CBE96"/>
    <w:lvl w:ilvl="0" w:tplc="241A0011">
      <w:start w:val="9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9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9"/>
  </w:num>
  <w:num w:numId="2">
    <w:abstractNumId w:val="45"/>
  </w:num>
  <w:num w:numId="3">
    <w:abstractNumId w:val="21"/>
  </w:num>
  <w:num w:numId="4">
    <w:abstractNumId w:val="40"/>
  </w:num>
  <w:num w:numId="5">
    <w:abstractNumId w:val="71"/>
  </w:num>
  <w:num w:numId="6">
    <w:abstractNumId w:val="72"/>
  </w:num>
  <w:num w:numId="7">
    <w:abstractNumId w:val="35"/>
  </w:num>
  <w:num w:numId="8">
    <w:abstractNumId w:val="58"/>
  </w:num>
  <w:num w:numId="9">
    <w:abstractNumId w:val="47"/>
  </w:num>
  <w:num w:numId="10">
    <w:abstractNumId w:val="52"/>
  </w:num>
  <w:num w:numId="11">
    <w:abstractNumId w:val="29"/>
  </w:num>
  <w:num w:numId="12">
    <w:abstractNumId w:val="41"/>
  </w:num>
  <w:num w:numId="13">
    <w:abstractNumId w:val="22"/>
  </w:num>
  <w:num w:numId="14">
    <w:abstractNumId w:val="43"/>
  </w:num>
  <w:num w:numId="15">
    <w:abstractNumId w:val="28"/>
  </w:num>
  <w:num w:numId="16">
    <w:abstractNumId w:val="48"/>
  </w:num>
  <w:num w:numId="17">
    <w:abstractNumId w:val="53"/>
  </w:num>
  <w:num w:numId="18">
    <w:abstractNumId w:val="66"/>
  </w:num>
  <w:num w:numId="19">
    <w:abstractNumId w:val="19"/>
  </w:num>
  <w:num w:numId="20">
    <w:abstractNumId w:val="38"/>
  </w:num>
  <w:num w:numId="2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8"/>
  </w:num>
  <w:num w:numId="23">
    <w:abstractNumId w:val="61"/>
  </w:num>
  <w:num w:numId="24">
    <w:abstractNumId w:val="64"/>
  </w:num>
  <w:num w:numId="25">
    <w:abstractNumId w:val="12"/>
  </w:num>
  <w:num w:numId="26">
    <w:abstractNumId w:val="60"/>
  </w:num>
  <w:num w:numId="27">
    <w:abstractNumId w:val="51"/>
  </w:num>
  <w:num w:numId="28">
    <w:abstractNumId w:val="17"/>
  </w:num>
  <w:num w:numId="29">
    <w:abstractNumId w:val="34"/>
  </w:num>
  <w:num w:numId="30">
    <w:abstractNumId w:val="2"/>
  </w:num>
  <w:num w:numId="31">
    <w:abstractNumId w:val="6"/>
  </w:num>
  <w:num w:numId="32">
    <w:abstractNumId w:val="11"/>
  </w:num>
  <w:num w:numId="33">
    <w:abstractNumId w:val="25"/>
  </w:num>
  <w:num w:numId="34">
    <w:abstractNumId w:val="10"/>
  </w:num>
  <w:num w:numId="35">
    <w:abstractNumId w:val="27"/>
  </w:num>
  <w:num w:numId="36">
    <w:abstractNumId w:val="31"/>
  </w:num>
  <w:num w:numId="37">
    <w:abstractNumId w:val="4"/>
  </w:num>
  <w:num w:numId="38">
    <w:abstractNumId w:val="26"/>
  </w:num>
  <w:num w:numId="39">
    <w:abstractNumId w:val="70"/>
  </w:num>
  <w:num w:numId="40">
    <w:abstractNumId w:val="8"/>
  </w:num>
  <w:num w:numId="41">
    <w:abstractNumId w:val="0"/>
  </w:num>
  <w:num w:numId="42">
    <w:abstractNumId w:val="42"/>
  </w:num>
  <w:num w:numId="43">
    <w:abstractNumId w:val="39"/>
  </w:num>
  <w:num w:numId="44">
    <w:abstractNumId w:val="65"/>
  </w:num>
  <w:num w:numId="45">
    <w:abstractNumId w:val="7"/>
  </w:num>
  <w:num w:numId="46">
    <w:abstractNumId w:val="63"/>
  </w:num>
  <w:num w:numId="47">
    <w:abstractNumId w:val="54"/>
  </w:num>
  <w:num w:numId="48">
    <w:abstractNumId w:val="55"/>
  </w:num>
  <w:num w:numId="49">
    <w:abstractNumId w:val="36"/>
  </w:num>
  <w:num w:numId="50">
    <w:abstractNumId w:val="24"/>
  </w:num>
  <w:num w:numId="51">
    <w:abstractNumId w:val="14"/>
  </w:num>
  <w:num w:numId="52">
    <w:abstractNumId w:val="56"/>
  </w:num>
  <w:num w:numId="53">
    <w:abstractNumId w:val="49"/>
  </w:num>
  <w:num w:numId="54">
    <w:abstractNumId w:val="30"/>
  </w:num>
  <w:num w:numId="55">
    <w:abstractNumId w:val="20"/>
  </w:num>
  <w:num w:numId="56">
    <w:abstractNumId w:val="23"/>
  </w:num>
  <w:num w:numId="57">
    <w:abstractNumId w:val="13"/>
  </w:num>
  <w:num w:numId="58">
    <w:abstractNumId w:val="46"/>
  </w:num>
  <w:num w:numId="59">
    <w:abstractNumId w:val="16"/>
  </w:num>
  <w:num w:numId="60">
    <w:abstractNumId w:val="57"/>
  </w:num>
  <w:num w:numId="61">
    <w:abstractNumId w:val="3"/>
  </w:num>
  <w:num w:numId="62">
    <w:abstractNumId w:val="9"/>
  </w:num>
  <w:num w:numId="63">
    <w:abstractNumId w:val="69"/>
  </w:num>
  <w:num w:numId="64">
    <w:abstractNumId w:val="67"/>
  </w:num>
  <w:num w:numId="65">
    <w:abstractNumId w:val="1"/>
  </w:num>
  <w:num w:numId="66">
    <w:abstractNumId w:val="37"/>
  </w:num>
  <w:num w:numId="67">
    <w:abstractNumId w:val="15"/>
  </w:num>
  <w:num w:numId="68">
    <w:abstractNumId w:val="50"/>
  </w:num>
  <w:num w:numId="69">
    <w:abstractNumId w:val="5"/>
  </w:num>
  <w:num w:numId="70">
    <w:abstractNumId w:val="44"/>
  </w:num>
  <w:num w:numId="71">
    <w:abstractNumId w:val="33"/>
  </w:num>
  <w:num w:numId="72">
    <w:abstractNumId w:val="32"/>
  </w:num>
  <w:num w:numId="73">
    <w:abstractNumId w:val="62"/>
  </w:num>
  <w:num w:numId="74">
    <w:abstractNumId w:val="18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1730"/>
    <w:rsid w:val="00003BD6"/>
    <w:rsid w:val="0000446F"/>
    <w:rsid w:val="000076C8"/>
    <w:rsid w:val="00011C3E"/>
    <w:rsid w:val="0001482F"/>
    <w:rsid w:val="00023DD5"/>
    <w:rsid w:val="00032609"/>
    <w:rsid w:val="00045BFA"/>
    <w:rsid w:val="00053B09"/>
    <w:rsid w:val="0007147A"/>
    <w:rsid w:val="00075535"/>
    <w:rsid w:val="00083EC5"/>
    <w:rsid w:val="00086595"/>
    <w:rsid w:val="0009375D"/>
    <w:rsid w:val="00094CF5"/>
    <w:rsid w:val="000960D1"/>
    <w:rsid w:val="000A12C0"/>
    <w:rsid w:val="000A29DE"/>
    <w:rsid w:val="000A6364"/>
    <w:rsid w:val="000B2B79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068E"/>
    <w:rsid w:val="001134A7"/>
    <w:rsid w:val="00114FD8"/>
    <w:rsid w:val="00121BAB"/>
    <w:rsid w:val="00126C2F"/>
    <w:rsid w:val="00131A93"/>
    <w:rsid w:val="00132446"/>
    <w:rsid w:val="00135E4C"/>
    <w:rsid w:val="00156A60"/>
    <w:rsid w:val="001703EB"/>
    <w:rsid w:val="00171D78"/>
    <w:rsid w:val="00176C61"/>
    <w:rsid w:val="001778A7"/>
    <w:rsid w:val="001801CB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05F94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668AB"/>
    <w:rsid w:val="00266CCC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D0B35"/>
    <w:rsid w:val="002D66BF"/>
    <w:rsid w:val="002F14D4"/>
    <w:rsid w:val="002F213D"/>
    <w:rsid w:val="002F2CD4"/>
    <w:rsid w:val="002F2F5E"/>
    <w:rsid w:val="002F33E9"/>
    <w:rsid w:val="002F4AAA"/>
    <w:rsid w:val="002F5FA0"/>
    <w:rsid w:val="002F6047"/>
    <w:rsid w:val="002F7A64"/>
    <w:rsid w:val="00302E58"/>
    <w:rsid w:val="00307D8B"/>
    <w:rsid w:val="00314207"/>
    <w:rsid w:val="00316BE5"/>
    <w:rsid w:val="00320D05"/>
    <w:rsid w:val="00354E21"/>
    <w:rsid w:val="003569FA"/>
    <w:rsid w:val="00361417"/>
    <w:rsid w:val="00361D25"/>
    <w:rsid w:val="00363869"/>
    <w:rsid w:val="00364243"/>
    <w:rsid w:val="003716E7"/>
    <w:rsid w:val="003734C4"/>
    <w:rsid w:val="0037702C"/>
    <w:rsid w:val="0038224A"/>
    <w:rsid w:val="00392223"/>
    <w:rsid w:val="00392B09"/>
    <w:rsid w:val="003944EA"/>
    <w:rsid w:val="003A3741"/>
    <w:rsid w:val="003B67C3"/>
    <w:rsid w:val="003B6DB3"/>
    <w:rsid w:val="003D156A"/>
    <w:rsid w:val="003E48C1"/>
    <w:rsid w:val="003F42B5"/>
    <w:rsid w:val="003F4A9D"/>
    <w:rsid w:val="003F4EDA"/>
    <w:rsid w:val="004125F6"/>
    <w:rsid w:val="00412941"/>
    <w:rsid w:val="00412C65"/>
    <w:rsid w:val="004348FD"/>
    <w:rsid w:val="00435A19"/>
    <w:rsid w:val="004377C0"/>
    <w:rsid w:val="00437A85"/>
    <w:rsid w:val="00452549"/>
    <w:rsid w:val="004551AE"/>
    <w:rsid w:val="004558C3"/>
    <w:rsid w:val="00455DDE"/>
    <w:rsid w:val="00470B4A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317C6"/>
    <w:rsid w:val="00541CBD"/>
    <w:rsid w:val="005512E9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D61F7"/>
    <w:rsid w:val="005E1600"/>
    <w:rsid w:val="005E2D17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84451"/>
    <w:rsid w:val="0069181A"/>
    <w:rsid w:val="006A006B"/>
    <w:rsid w:val="006A20BC"/>
    <w:rsid w:val="006A536C"/>
    <w:rsid w:val="006B5C0A"/>
    <w:rsid w:val="006C0200"/>
    <w:rsid w:val="006C0703"/>
    <w:rsid w:val="006C2D62"/>
    <w:rsid w:val="006C663A"/>
    <w:rsid w:val="006C694E"/>
    <w:rsid w:val="006D5AFD"/>
    <w:rsid w:val="006E0887"/>
    <w:rsid w:val="006F147C"/>
    <w:rsid w:val="006F24CB"/>
    <w:rsid w:val="006F32B5"/>
    <w:rsid w:val="00703791"/>
    <w:rsid w:val="007048DC"/>
    <w:rsid w:val="0070730F"/>
    <w:rsid w:val="00707810"/>
    <w:rsid w:val="00720170"/>
    <w:rsid w:val="00720555"/>
    <w:rsid w:val="00722564"/>
    <w:rsid w:val="00733B9A"/>
    <w:rsid w:val="007413B2"/>
    <w:rsid w:val="00745C79"/>
    <w:rsid w:val="00746FA6"/>
    <w:rsid w:val="0075050A"/>
    <w:rsid w:val="00750FF3"/>
    <w:rsid w:val="007515B4"/>
    <w:rsid w:val="007520E3"/>
    <w:rsid w:val="00754476"/>
    <w:rsid w:val="007567D2"/>
    <w:rsid w:val="007620B3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25357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3D06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6FD9"/>
    <w:rsid w:val="009076A1"/>
    <w:rsid w:val="00907812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3A8B"/>
    <w:rsid w:val="009E7AAE"/>
    <w:rsid w:val="009F0301"/>
    <w:rsid w:val="009F0EF8"/>
    <w:rsid w:val="009F2981"/>
    <w:rsid w:val="00A00729"/>
    <w:rsid w:val="00A0191D"/>
    <w:rsid w:val="00A10E30"/>
    <w:rsid w:val="00A204A3"/>
    <w:rsid w:val="00A35B3D"/>
    <w:rsid w:val="00A40E14"/>
    <w:rsid w:val="00A46ADB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C6884"/>
    <w:rsid w:val="00AD70D8"/>
    <w:rsid w:val="00AE0207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56718"/>
    <w:rsid w:val="00B64785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08BE"/>
    <w:rsid w:val="00BD6FB4"/>
    <w:rsid w:val="00BE446D"/>
    <w:rsid w:val="00BF1788"/>
    <w:rsid w:val="00C05567"/>
    <w:rsid w:val="00C1008C"/>
    <w:rsid w:val="00C119E3"/>
    <w:rsid w:val="00C1442D"/>
    <w:rsid w:val="00C165A4"/>
    <w:rsid w:val="00C209B7"/>
    <w:rsid w:val="00C21497"/>
    <w:rsid w:val="00C255E5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70289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4919"/>
    <w:rsid w:val="00CC71E4"/>
    <w:rsid w:val="00CC74C0"/>
    <w:rsid w:val="00CE321C"/>
    <w:rsid w:val="00CF7DD8"/>
    <w:rsid w:val="00D01433"/>
    <w:rsid w:val="00D0233C"/>
    <w:rsid w:val="00D051E1"/>
    <w:rsid w:val="00D0791C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2D5"/>
    <w:rsid w:val="00D55EE3"/>
    <w:rsid w:val="00D57978"/>
    <w:rsid w:val="00D62869"/>
    <w:rsid w:val="00D709E6"/>
    <w:rsid w:val="00D72383"/>
    <w:rsid w:val="00D73271"/>
    <w:rsid w:val="00D7522A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3449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A2692"/>
    <w:rsid w:val="00EB60FA"/>
    <w:rsid w:val="00EB716D"/>
    <w:rsid w:val="00EC0D9C"/>
    <w:rsid w:val="00EC6793"/>
    <w:rsid w:val="00ED57EA"/>
    <w:rsid w:val="00ED66E3"/>
    <w:rsid w:val="00ED72C9"/>
    <w:rsid w:val="00EE004F"/>
    <w:rsid w:val="00EE7B8F"/>
    <w:rsid w:val="00EE7D2F"/>
    <w:rsid w:val="00EF5023"/>
    <w:rsid w:val="00F042D3"/>
    <w:rsid w:val="00F10310"/>
    <w:rsid w:val="00F15FEC"/>
    <w:rsid w:val="00F16C75"/>
    <w:rsid w:val="00F22EE7"/>
    <w:rsid w:val="00F2364F"/>
    <w:rsid w:val="00F2398C"/>
    <w:rsid w:val="00F26EF0"/>
    <w:rsid w:val="00F34189"/>
    <w:rsid w:val="00F34C84"/>
    <w:rsid w:val="00F373DF"/>
    <w:rsid w:val="00F44361"/>
    <w:rsid w:val="00F4741E"/>
    <w:rsid w:val="00F53A49"/>
    <w:rsid w:val="00F548B8"/>
    <w:rsid w:val="00F568DE"/>
    <w:rsid w:val="00F649A9"/>
    <w:rsid w:val="00F653E2"/>
    <w:rsid w:val="00F65461"/>
    <w:rsid w:val="00F71190"/>
    <w:rsid w:val="00F76F60"/>
    <w:rsid w:val="00F81788"/>
    <w:rsid w:val="00F82876"/>
    <w:rsid w:val="00F92E26"/>
    <w:rsid w:val="00FA7DD5"/>
    <w:rsid w:val="00FB142F"/>
    <w:rsid w:val="00FB59BD"/>
    <w:rsid w:val="00FC1758"/>
    <w:rsid w:val="00FC4A03"/>
    <w:rsid w:val="00FC5328"/>
    <w:rsid w:val="00FE044A"/>
    <w:rsid w:val="00FE05DB"/>
    <w:rsid w:val="00FF5F34"/>
    <w:rsid w:val="00FF708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86595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865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ni.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re.gov.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mailto:kler@gu.ni.rs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investnis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5CB3C1F-6342-4237-99A2-814761336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4</Words>
  <Characters>1416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Stojiljković</cp:lastModifiedBy>
  <cp:revision>4</cp:revision>
  <cp:lastPrinted>2022-04-13T17:00:00Z</cp:lastPrinted>
  <dcterms:created xsi:type="dcterms:W3CDTF">2023-09-25T10:08:00Z</dcterms:created>
  <dcterms:modified xsi:type="dcterms:W3CDTF">2023-09-25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